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DD1B6F" w14:textId="77777777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b/>
          <w:bCs/>
          <w:kern w:val="0"/>
          <w:sz w:val="32"/>
          <w:szCs w:val="32"/>
          <w14:ligatures w14:val="none"/>
          <w14:cntxtAlts w14:val="0"/>
        </w:rPr>
        <w:t xml:space="preserve">Physical </w:t>
      </w:r>
      <w:r w:rsidR="00671926" w:rsidRPr="00971BD0">
        <w:rPr>
          <w:b/>
          <w:bCs/>
          <w:kern w:val="0"/>
          <w:sz w:val="32"/>
          <w:szCs w:val="32"/>
          <w14:ligatures w14:val="none"/>
          <w14:cntxtAlts w14:val="0"/>
        </w:rPr>
        <w:t xml:space="preserve">Chemistry </w:t>
      </w:r>
      <w:r w:rsidRPr="00971BD0">
        <w:rPr>
          <w:b/>
          <w:bCs/>
          <w:kern w:val="0"/>
          <w:sz w:val="32"/>
          <w:szCs w:val="32"/>
          <w14:ligatures w14:val="none"/>
          <w14:cntxtAlts w14:val="0"/>
        </w:rPr>
        <w:t xml:space="preserve">1 </w:t>
      </w:r>
      <w:r w:rsidR="00671926" w:rsidRPr="00971BD0">
        <w:rPr>
          <w:b/>
          <w:bCs/>
          <w:kern w:val="0"/>
          <w:sz w:val="32"/>
          <w:szCs w:val="32"/>
          <w14:ligatures w14:val="none"/>
          <w14:cntxtAlts w14:val="0"/>
        </w:rPr>
        <w:t>Syllabus</w:t>
      </w:r>
      <w:r w:rsidRPr="00971BD0">
        <w:rPr>
          <w:b/>
          <w:bCs/>
          <w:kern w:val="0"/>
          <w:sz w:val="32"/>
          <w:szCs w:val="32"/>
          <w14:ligatures w14:val="none"/>
          <w14:cntxtAlts w14:val="0"/>
        </w:rPr>
        <w:t xml:space="preserve">, BSc </w:t>
      </w:r>
      <w:r w:rsidR="00671926" w:rsidRPr="00971BD0">
        <w:rPr>
          <w:b/>
          <w:bCs/>
          <w:kern w:val="0"/>
          <w:sz w:val="32"/>
          <w:szCs w:val="32"/>
          <w14:ligatures w14:val="none"/>
          <w14:cntxtAlts w14:val="0"/>
        </w:rPr>
        <w:t>Course</w:t>
      </w:r>
    </w:p>
    <w:p w14:paraId="0972410E" w14:textId="77777777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kern w:val="0"/>
          <w:sz w:val="24"/>
          <w:szCs w:val="24"/>
          <w14:ligatures w14:val="none"/>
          <w14:cntxtAlts w14:val="0"/>
        </w:rPr>
        <w:t>Course prerequisites: General Chemistry 2, Calculus and Fundamental Physics 1</w:t>
      </w:r>
    </w:p>
    <w:p w14:paraId="7F3658D9" w14:textId="77777777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kern w:val="0"/>
          <w:sz w:val="24"/>
          <w:szCs w:val="24"/>
          <w14:ligatures w14:val="none"/>
          <w14:cntxtAlts w14:val="0"/>
        </w:rPr>
        <w:t>This course is an introduction to physical aspects to justification of chemical phenomena </w:t>
      </w:r>
    </w:p>
    <w:p w14:paraId="62FB87D2" w14:textId="77777777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b/>
          <w:bCs/>
          <w:kern w:val="0"/>
          <w:sz w:val="28"/>
          <w:szCs w:val="28"/>
          <w14:ligatures w14:val="none"/>
          <w14:cntxtAlts w14:val="0"/>
        </w:rPr>
        <w:t xml:space="preserve">Part 1: Gases </w:t>
      </w:r>
      <w:r w:rsidR="00671926" w:rsidRPr="00971BD0">
        <w:rPr>
          <w:b/>
          <w:bCs/>
          <w:kern w:val="0"/>
          <w:sz w:val="28"/>
          <w:szCs w:val="28"/>
          <w14:ligatures w14:val="none"/>
          <w14:cntxtAlts w14:val="0"/>
        </w:rPr>
        <w:t>Properties</w:t>
      </w:r>
    </w:p>
    <w:p w14:paraId="66968164" w14:textId="632A0FFA" w:rsidR="00971BD0" w:rsidRPr="00971BD0" w:rsidRDefault="00971BD0" w:rsidP="00971BD0">
      <w:pPr>
        <w:shd w:val="clear" w:color="auto" w:fill="EBF5F5"/>
        <w:spacing w:line="226" w:lineRule="atLeast"/>
        <w:ind w:left="720"/>
        <w:rPr>
          <w:kern w:val="0"/>
          <w14:ligatures w14:val="none"/>
          <w14:cntxtAlts w14:val="0"/>
        </w:rPr>
      </w:pPr>
      <w:r w:rsidRPr="00971BD0">
        <w:rPr>
          <w:kern w:val="0"/>
          <w:sz w:val="24"/>
          <w:szCs w:val="24"/>
          <w14:ligatures w14:val="none"/>
          <w14:cntxtAlts w14:val="0"/>
        </w:rPr>
        <w:t>Ideal gas, properties</w:t>
      </w:r>
      <w:r w:rsidR="005E65FC">
        <w:rPr>
          <w:kern w:val="0"/>
          <w:sz w:val="24"/>
          <w:szCs w:val="24"/>
          <w14:ligatures w14:val="none"/>
          <w14:cntxtAlts w14:val="0"/>
        </w:rPr>
        <w:t>,</w:t>
      </w:r>
      <w:r w:rsidRPr="00971BD0">
        <w:rPr>
          <w:kern w:val="0"/>
          <w:sz w:val="24"/>
          <w:szCs w:val="24"/>
          <w14:ligatures w14:val="none"/>
          <w14:cntxtAlts w14:val="0"/>
        </w:rPr>
        <w:t xml:space="preserve"> and behaviors – Equations of states of ideal and real gases – Compressibility – Critical point – Law of corresponding states</w:t>
      </w:r>
    </w:p>
    <w:p w14:paraId="36EECE11" w14:textId="77777777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b/>
          <w:bCs/>
          <w:kern w:val="0"/>
          <w:sz w:val="28"/>
          <w:szCs w:val="28"/>
          <w14:ligatures w14:val="none"/>
          <w14:cntxtAlts w14:val="0"/>
        </w:rPr>
        <w:t xml:space="preserve">Part 2: Kinetic </w:t>
      </w:r>
      <w:r w:rsidR="00671926" w:rsidRPr="00971BD0">
        <w:rPr>
          <w:b/>
          <w:bCs/>
          <w:kern w:val="0"/>
          <w:sz w:val="28"/>
          <w:szCs w:val="28"/>
          <w14:ligatures w14:val="none"/>
          <w14:cntxtAlts w14:val="0"/>
        </w:rPr>
        <w:t>Theory</w:t>
      </w:r>
    </w:p>
    <w:p w14:paraId="02643BDE" w14:textId="77777777" w:rsidR="00971BD0" w:rsidRPr="00971BD0" w:rsidRDefault="00971BD0" w:rsidP="00971BD0">
      <w:pPr>
        <w:shd w:val="clear" w:color="auto" w:fill="EBF5F5"/>
        <w:spacing w:line="226" w:lineRule="atLeast"/>
        <w:ind w:left="720"/>
        <w:rPr>
          <w:kern w:val="0"/>
          <w14:ligatures w14:val="none"/>
          <w14:cntxtAlts w14:val="0"/>
        </w:rPr>
      </w:pPr>
      <w:r w:rsidRPr="00971BD0">
        <w:rPr>
          <w:kern w:val="0"/>
          <w:sz w:val="24"/>
          <w:szCs w:val="24"/>
          <w14:ligatures w14:val="none"/>
          <w14:cntxtAlts w14:val="0"/>
        </w:rPr>
        <w:t>Kinetic theory of gases – Molecular velocity distribution – Calculating different types of molecular speeds – Mean free path – Effusion and molecular diffusion – Equipartition of energy principle – Collision rate and collision frequency</w:t>
      </w:r>
    </w:p>
    <w:p w14:paraId="5A597762" w14:textId="77777777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b/>
          <w:bCs/>
          <w:kern w:val="0"/>
          <w:sz w:val="28"/>
          <w:szCs w:val="28"/>
          <w14:ligatures w14:val="none"/>
          <w14:cntxtAlts w14:val="0"/>
        </w:rPr>
        <w:t xml:space="preserve">Part 3: First </w:t>
      </w:r>
      <w:r w:rsidR="00671926" w:rsidRPr="00971BD0">
        <w:rPr>
          <w:b/>
          <w:bCs/>
          <w:kern w:val="0"/>
          <w:sz w:val="28"/>
          <w:szCs w:val="28"/>
          <w14:ligatures w14:val="none"/>
          <w14:cntxtAlts w14:val="0"/>
        </w:rPr>
        <w:t xml:space="preserve">Law </w:t>
      </w:r>
      <w:r w:rsidRPr="00971BD0">
        <w:rPr>
          <w:b/>
          <w:bCs/>
          <w:kern w:val="0"/>
          <w:sz w:val="28"/>
          <w:szCs w:val="28"/>
          <w14:ligatures w14:val="none"/>
          <w14:cntxtAlts w14:val="0"/>
        </w:rPr>
        <w:t xml:space="preserve">of </w:t>
      </w:r>
      <w:r w:rsidR="00671926" w:rsidRPr="00971BD0">
        <w:rPr>
          <w:b/>
          <w:bCs/>
          <w:kern w:val="0"/>
          <w:sz w:val="28"/>
          <w:szCs w:val="28"/>
          <w14:ligatures w14:val="none"/>
          <w14:cntxtAlts w14:val="0"/>
        </w:rPr>
        <w:t>Thermodynamics</w:t>
      </w:r>
    </w:p>
    <w:p w14:paraId="3545CC3D" w14:textId="77777777" w:rsidR="00971BD0" w:rsidRPr="00971BD0" w:rsidRDefault="00971BD0" w:rsidP="00971BD0">
      <w:pPr>
        <w:shd w:val="clear" w:color="auto" w:fill="EBF5F5"/>
        <w:spacing w:line="226" w:lineRule="atLeast"/>
        <w:ind w:left="720"/>
        <w:rPr>
          <w:kern w:val="0"/>
          <w14:ligatures w14:val="none"/>
          <w14:cntxtAlts w14:val="0"/>
        </w:rPr>
      </w:pPr>
      <w:r w:rsidRPr="00971BD0">
        <w:rPr>
          <w:kern w:val="0"/>
          <w:sz w:val="24"/>
          <w:szCs w:val="24"/>
          <w14:ligatures w14:val="none"/>
          <w14:cntxtAlts w14:val="0"/>
        </w:rPr>
        <w:t>Energy conservation principle – State functions and their properties – Enthalpy – Heat capacities in constant volume and pressure – Isothermal and adiabatic processes – Joule and Joule–Thomson effects – Reaction heat – Enthalpy and standard enthalpy of reaction – Temperature dependency of internal energy and enthalpy</w:t>
      </w:r>
    </w:p>
    <w:p w14:paraId="51B8FE46" w14:textId="77777777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b/>
          <w:bCs/>
          <w:kern w:val="0"/>
          <w:sz w:val="28"/>
          <w:szCs w:val="28"/>
          <w14:ligatures w14:val="none"/>
          <w14:cntxtAlts w14:val="0"/>
        </w:rPr>
        <w:t xml:space="preserve">Part 4: Second and </w:t>
      </w:r>
      <w:r w:rsidR="00671926" w:rsidRPr="00971BD0">
        <w:rPr>
          <w:b/>
          <w:bCs/>
          <w:kern w:val="0"/>
          <w:sz w:val="28"/>
          <w:szCs w:val="28"/>
          <w14:ligatures w14:val="none"/>
          <w14:cntxtAlts w14:val="0"/>
        </w:rPr>
        <w:t>Third Law</w:t>
      </w:r>
      <w:r w:rsidR="00671926">
        <w:rPr>
          <w:b/>
          <w:bCs/>
          <w:kern w:val="0"/>
          <w:sz w:val="28"/>
          <w:szCs w:val="28"/>
          <w14:ligatures w14:val="none"/>
          <w14:cntxtAlts w14:val="0"/>
        </w:rPr>
        <w:t>s</w:t>
      </w:r>
      <w:r w:rsidR="00671926" w:rsidRPr="00971BD0">
        <w:rPr>
          <w:b/>
          <w:bCs/>
          <w:kern w:val="0"/>
          <w:sz w:val="28"/>
          <w:szCs w:val="28"/>
          <w14:ligatures w14:val="none"/>
          <w14:cntxtAlts w14:val="0"/>
        </w:rPr>
        <w:t xml:space="preserve"> </w:t>
      </w:r>
      <w:r w:rsidRPr="00971BD0">
        <w:rPr>
          <w:b/>
          <w:bCs/>
          <w:kern w:val="0"/>
          <w:sz w:val="28"/>
          <w:szCs w:val="28"/>
          <w14:ligatures w14:val="none"/>
          <w14:cntxtAlts w14:val="0"/>
        </w:rPr>
        <w:t xml:space="preserve">of </w:t>
      </w:r>
      <w:r w:rsidR="00671926" w:rsidRPr="00971BD0">
        <w:rPr>
          <w:b/>
          <w:bCs/>
          <w:kern w:val="0"/>
          <w:sz w:val="28"/>
          <w:szCs w:val="28"/>
          <w14:ligatures w14:val="none"/>
          <w14:cntxtAlts w14:val="0"/>
        </w:rPr>
        <w:t>Thermodynamics</w:t>
      </w:r>
    </w:p>
    <w:p w14:paraId="40FFB386" w14:textId="77777777" w:rsidR="00971BD0" w:rsidRPr="00971BD0" w:rsidRDefault="00971BD0" w:rsidP="00C80571">
      <w:pPr>
        <w:shd w:val="clear" w:color="auto" w:fill="EBF5F5"/>
        <w:spacing w:line="226" w:lineRule="atLeast"/>
        <w:ind w:left="720"/>
        <w:rPr>
          <w:kern w:val="0"/>
          <w14:ligatures w14:val="none"/>
          <w14:cntxtAlts w14:val="0"/>
        </w:rPr>
      </w:pPr>
      <w:r w:rsidRPr="00971BD0">
        <w:rPr>
          <w:kern w:val="0"/>
          <w:sz w:val="24"/>
          <w:szCs w:val="24"/>
          <w14:ligatures w14:val="none"/>
          <w14:cntxtAlts w14:val="0"/>
        </w:rPr>
        <w:t>Entropy and its molecular concept – Thermodynamical definition of entropy – Calculating entropy change of system, environment and universe – Heat engine efficiency – Third law of thermodynamics and entropy – Helmholtz and Gibbs Free Energies and maximum accessible work – Maxwell relations and thermodynamical state functions – Chemical potential of ideal and real gases – Fugacity and fugacity coefficients – Standard states of real systems – Chemical potential in open systems – Gibbs–</w:t>
      </w:r>
      <w:proofErr w:type="spellStart"/>
      <w:r w:rsidRPr="00971BD0">
        <w:rPr>
          <w:kern w:val="0"/>
          <w:sz w:val="24"/>
          <w:szCs w:val="24"/>
          <w14:ligatures w14:val="none"/>
          <w14:cntxtAlts w14:val="0"/>
        </w:rPr>
        <w:t>Duhem</w:t>
      </w:r>
      <w:proofErr w:type="spellEnd"/>
      <w:r w:rsidRPr="00971BD0">
        <w:rPr>
          <w:kern w:val="0"/>
          <w:sz w:val="24"/>
          <w:szCs w:val="24"/>
          <w14:ligatures w14:val="none"/>
          <w14:cntxtAlts w14:val="0"/>
        </w:rPr>
        <w:t xml:space="preserve"> equation</w:t>
      </w:r>
    </w:p>
    <w:p w14:paraId="2C96EB54" w14:textId="77777777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b/>
          <w:bCs/>
          <w:kern w:val="0"/>
          <w:sz w:val="28"/>
          <w:szCs w:val="28"/>
          <w14:ligatures w14:val="none"/>
          <w14:cntxtAlts w14:val="0"/>
        </w:rPr>
        <w:t xml:space="preserve">Part 5: Chemical </w:t>
      </w:r>
      <w:r w:rsidR="00671926" w:rsidRPr="00971BD0">
        <w:rPr>
          <w:b/>
          <w:bCs/>
          <w:kern w:val="0"/>
          <w:sz w:val="28"/>
          <w:szCs w:val="28"/>
          <w14:ligatures w14:val="none"/>
          <w14:cntxtAlts w14:val="0"/>
        </w:rPr>
        <w:t>Equilibrium</w:t>
      </w:r>
    </w:p>
    <w:p w14:paraId="34CED294" w14:textId="77777777" w:rsidR="00971BD0" w:rsidRPr="00971BD0" w:rsidRDefault="00C80571" w:rsidP="00971BD0">
      <w:pPr>
        <w:shd w:val="clear" w:color="auto" w:fill="EBF5F5"/>
        <w:spacing w:line="226" w:lineRule="atLeast"/>
        <w:ind w:left="720"/>
        <w:rPr>
          <w:kern w:val="0"/>
          <w14:ligatures w14:val="none"/>
          <w14:cntxtAlts w14:val="0"/>
        </w:rPr>
      </w:pPr>
      <w:r>
        <w:rPr>
          <w:kern w:val="0"/>
          <w:sz w:val="24"/>
          <w:szCs w:val="24"/>
          <w14:ligatures w14:val="none"/>
          <w14:cntxtAlts w14:val="0"/>
        </w:rPr>
        <w:t>The r</w:t>
      </w:r>
      <w:r w:rsidR="00971BD0" w:rsidRPr="00971BD0">
        <w:rPr>
          <w:kern w:val="0"/>
          <w:sz w:val="24"/>
          <w:szCs w:val="24"/>
          <w14:ligatures w14:val="none"/>
          <w14:cntxtAlts w14:val="0"/>
        </w:rPr>
        <w:t>elation between equilibrium constant and standard Gibbs free energy of reaction – Temperature and pressure dependency of equilibrium constant</w:t>
      </w:r>
    </w:p>
    <w:p w14:paraId="7D71422A" w14:textId="77777777" w:rsidR="00971BD0" w:rsidRPr="00971BD0" w:rsidRDefault="00971BD0" w:rsidP="00971BD0">
      <w:pPr>
        <w:shd w:val="clear" w:color="auto" w:fill="EBF5F5"/>
        <w:spacing w:line="226" w:lineRule="atLeast"/>
        <w:ind w:left="720"/>
        <w:rPr>
          <w:kern w:val="0"/>
          <w14:ligatures w14:val="none"/>
          <w14:cntxtAlts w14:val="0"/>
        </w:rPr>
      </w:pPr>
      <w:r w:rsidRPr="00971BD0">
        <w:rPr>
          <w:kern w:val="0"/>
          <w:sz w:val="24"/>
          <w:szCs w:val="24"/>
          <w14:ligatures w14:val="none"/>
          <w14:cntxtAlts w14:val="0"/>
        </w:rPr>
        <w:t> </w:t>
      </w:r>
    </w:p>
    <w:p w14:paraId="7D04539E" w14:textId="77777777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b/>
          <w:bCs/>
          <w:kern w:val="0"/>
          <w:sz w:val="24"/>
          <w:szCs w:val="24"/>
          <w14:ligatures w14:val="none"/>
          <w14:cntxtAlts w14:val="0"/>
        </w:rPr>
        <w:t xml:space="preserve">Course </w:t>
      </w:r>
      <w:r w:rsidR="00671926" w:rsidRPr="00971BD0">
        <w:rPr>
          <w:b/>
          <w:bCs/>
          <w:kern w:val="0"/>
          <w:sz w:val="24"/>
          <w:szCs w:val="24"/>
          <w14:ligatures w14:val="none"/>
          <w14:cntxtAlts w14:val="0"/>
        </w:rPr>
        <w:t>Materials</w:t>
      </w:r>
      <w:r w:rsidRPr="00971BD0">
        <w:rPr>
          <w:b/>
          <w:bCs/>
          <w:kern w:val="0"/>
          <w:sz w:val="24"/>
          <w:szCs w:val="24"/>
          <w14:ligatures w14:val="none"/>
          <w14:cntxtAlts w14:val="0"/>
        </w:rPr>
        <w:t>:</w:t>
      </w:r>
    </w:p>
    <w:p w14:paraId="2A08D919" w14:textId="77777777" w:rsidR="00971BD0" w:rsidRDefault="00971BD0" w:rsidP="00971BD0">
      <w:pPr>
        <w:shd w:val="clear" w:color="auto" w:fill="EBF5F5"/>
        <w:spacing w:line="224" w:lineRule="atLeast"/>
        <w:ind w:left="720"/>
        <w:rPr>
          <w:kern w:val="0"/>
          <w:sz w:val="22"/>
          <w:szCs w:val="22"/>
          <w14:ligatures w14:val="none"/>
          <w14:cntxtAlts w14:val="0"/>
        </w:rPr>
      </w:pPr>
      <w:r w:rsidRPr="00971BD0">
        <w:rPr>
          <w:kern w:val="0"/>
          <w14:ligatures w14:val="none"/>
          <w14:cntxtAlts w14:val="0"/>
        </w:rPr>
        <w:t>1) </w:t>
      </w:r>
      <w:r w:rsidRPr="00971BD0">
        <w:rPr>
          <w:kern w:val="0"/>
          <w:sz w:val="22"/>
          <w:szCs w:val="22"/>
          <w14:ligatures w14:val="none"/>
          <w14:cntxtAlts w14:val="0"/>
        </w:rPr>
        <w:t>Ira. N. Levine, Physical Chemistry: The molecular nature of matter and change, 6th Edition, Mc Graw Hill, 2009</w:t>
      </w:r>
    </w:p>
    <w:p w14:paraId="307D61EF" w14:textId="02289B33" w:rsidR="000720D0" w:rsidRDefault="000720D0">
      <w:pPr>
        <w:spacing w:after="200" w:line="276" w:lineRule="auto"/>
      </w:pPr>
      <w:r>
        <w:rPr>
          <w:kern w:val="0"/>
          <w:sz w:val="22"/>
          <w:szCs w:val="22"/>
          <w14:ligatures w14:val="none"/>
          <w14:cntxtAlts w14:val="0"/>
        </w:rPr>
        <w:t xml:space="preserve">Shared box link: </w:t>
      </w:r>
    </w:p>
    <w:p w14:paraId="6AD6AF78" w14:textId="30D5D00C" w:rsidR="005E65FC" w:rsidRDefault="005E65FC">
      <w:pPr>
        <w:spacing w:after="200" w:line="276" w:lineRule="auto"/>
        <w:rPr>
          <w:kern w:val="0"/>
          <w:sz w:val="22"/>
          <w:szCs w:val="22"/>
          <w14:ligatures w14:val="none"/>
          <w14:cntxtAlts w14:val="0"/>
        </w:rPr>
      </w:pPr>
      <w:hyperlink r:id="rId4" w:history="1">
        <w:r w:rsidRPr="009E354A">
          <w:rPr>
            <w:rStyle w:val="Hyperlink"/>
            <w:kern w:val="0"/>
            <w:sz w:val="22"/>
            <w:szCs w:val="22"/>
            <w14:ligatures w14:val="none"/>
            <w14:cntxtAlts w14:val="0"/>
          </w:rPr>
          <w:t>https://drive.google.com/drive/folders/1qKpt8KlR6FpLvJDcR824sYpNo4n2q1hW?usp=sharing</w:t>
        </w:r>
      </w:hyperlink>
    </w:p>
    <w:p w14:paraId="25BC01D2" w14:textId="77777777" w:rsidR="005E65FC" w:rsidRDefault="005E65FC">
      <w:pPr>
        <w:spacing w:after="200" w:line="276" w:lineRule="auto"/>
        <w:rPr>
          <w:kern w:val="0"/>
          <w:sz w:val="22"/>
          <w:szCs w:val="22"/>
          <w14:ligatures w14:val="none"/>
          <w14:cntxtAlts w14:val="0"/>
        </w:rPr>
      </w:pPr>
    </w:p>
    <w:p w14:paraId="5522DD19" w14:textId="77777777" w:rsidR="000720D0" w:rsidRDefault="000720D0" w:rsidP="000720D0">
      <w:pPr>
        <w:spacing w:after="200" w:line="276" w:lineRule="auto"/>
        <w:rPr>
          <w:kern w:val="0"/>
          <w:sz w:val="22"/>
          <w:szCs w:val="22"/>
          <w14:ligatures w14:val="none"/>
          <w14:cntxtAlts w14:val="0"/>
        </w:rPr>
      </w:pPr>
      <w:r>
        <w:rPr>
          <w:kern w:val="0"/>
          <w:sz w:val="22"/>
          <w:szCs w:val="22"/>
          <w14:ligatures w14:val="none"/>
          <w14:cntxtAlts w14:val="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57"/>
        <w:gridCol w:w="7273"/>
      </w:tblGrid>
      <w:tr w:rsidR="00550F74" w:rsidRPr="00E30182" w14:paraId="5CEE6554" w14:textId="77777777" w:rsidTr="00550F74">
        <w:trPr>
          <w:trHeight w:val="549"/>
        </w:trPr>
        <w:tc>
          <w:tcPr>
            <w:tcW w:w="0" w:type="auto"/>
            <w:shd w:val="clear" w:color="auto" w:fill="008080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3588E8AA" w14:textId="77777777" w:rsidR="00550F74" w:rsidRPr="00E30182" w:rsidRDefault="00550F74" w:rsidP="00914ADE">
            <w:pPr>
              <w:widowControl w:val="0"/>
              <w:spacing w:after="0" w:line="268" w:lineRule="auto"/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</w:pPr>
            <w:r w:rsidRPr="00E30182"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  <w:lastRenderedPageBreak/>
              <w:t>Session number*</w:t>
            </w:r>
          </w:p>
        </w:tc>
        <w:tc>
          <w:tcPr>
            <w:tcW w:w="7273" w:type="dxa"/>
            <w:shd w:val="clear" w:color="auto" w:fill="008080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6052A0C4" w14:textId="77777777" w:rsidR="00550F74" w:rsidRPr="00E30182" w:rsidRDefault="00550F74" w:rsidP="00914ADE">
            <w:pPr>
              <w:widowControl w:val="0"/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</w:pPr>
            <w:r w:rsidRPr="00E30182"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  <w:t> </w:t>
            </w:r>
          </w:p>
        </w:tc>
      </w:tr>
      <w:tr w:rsidR="00550F74" w:rsidRPr="00E30182" w14:paraId="4774C3A7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0B23775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10066B95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.1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Physical Chemistry </w:t>
            </w:r>
          </w:p>
          <w:p w14:paraId="6159F211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.2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Thermodynamics </w:t>
            </w:r>
          </w:p>
          <w:p w14:paraId="52A86631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.3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Temperature </w:t>
            </w:r>
          </w:p>
          <w:p w14:paraId="216554D9" w14:textId="77777777" w:rsidR="00550F74" w:rsidRPr="00E30182" w:rsidRDefault="00550F74" w:rsidP="00D338D0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.4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he Mole</w:t>
            </w:r>
          </w:p>
        </w:tc>
      </w:tr>
      <w:tr w:rsidR="00550F74" w:rsidRPr="00E30182" w14:paraId="028FEAFA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582A7B2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068432F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.5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Ideal Gases 10</w:t>
            </w:r>
          </w:p>
          <w:p w14:paraId="1AE65504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.6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Differential Calculus 17</w:t>
            </w:r>
          </w:p>
          <w:p w14:paraId="1158465C" w14:textId="77777777" w:rsidR="00550F74" w:rsidRPr="00E30182" w:rsidRDefault="00550F74" w:rsidP="00D338D0">
            <w:pPr>
              <w:widowControl w:val="0"/>
              <w:spacing w:after="0" w:line="268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.7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Equations of State</w:t>
            </w:r>
          </w:p>
        </w:tc>
      </w:tr>
      <w:tr w:rsidR="00550F74" w:rsidRPr="00E30182" w14:paraId="395EE94C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6362B18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720335A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problems of Chapter 1</w:t>
            </w:r>
          </w:p>
        </w:tc>
      </w:tr>
      <w:tr w:rsidR="00550F74" w:rsidRPr="00E30182" w14:paraId="1D6F4B2D" w14:textId="77777777" w:rsidTr="00550F74">
        <w:trPr>
          <w:trHeight w:val="1036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928EE24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2449347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1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Classical Mechanics</w:t>
            </w:r>
          </w:p>
          <w:p w14:paraId="1BD2C71D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2 </w:t>
            </w:r>
            <w:r>
              <w:rPr>
                <w:rFonts w:eastAsiaTheme="minorHAnsi"/>
                <w:i/>
                <w:i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P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-</w:t>
            </w:r>
            <w:r>
              <w:rPr>
                <w:rFonts w:eastAsiaTheme="minorHAnsi"/>
                <w:i/>
                <w:i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V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Work</w:t>
            </w:r>
          </w:p>
          <w:p w14:paraId="002D5F7C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3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Heat</w:t>
            </w:r>
          </w:p>
          <w:p w14:paraId="67B4C826" w14:textId="77777777" w:rsidR="00550F74" w:rsidRPr="00E30182" w:rsidRDefault="00550F74" w:rsidP="00D338D0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4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he First Law of Thermodynamics</w:t>
            </w:r>
          </w:p>
        </w:tc>
      </w:tr>
      <w:tr w:rsidR="00550F74" w:rsidRPr="00E30182" w14:paraId="7A8401E4" w14:textId="77777777" w:rsidTr="00550F74">
        <w:trPr>
          <w:trHeight w:val="1036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1A3B864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0E5B344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5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Enthalpy</w:t>
            </w:r>
          </w:p>
          <w:p w14:paraId="571AF07F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6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Heat Capacities</w:t>
            </w:r>
          </w:p>
          <w:p w14:paraId="3F892C33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7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he Joule and Joule–Thomson Experiments</w:t>
            </w:r>
          </w:p>
          <w:p w14:paraId="0C71883B" w14:textId="77777777" w:rsidR="00550F74" w:rsidRPr="00E30182" w:rsidRDefault="00550F74" w:rsidP="00D338D0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8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Perfect Gases and the First Law</w:t>
            </w:r>
          </w:p>
        </w:tc>
      </w:tr>
      <w:tr w:rsidR="00550F74" w:rsidRPr="00E30182" w14:paraId="09C1D869" w14:textId="77777777" w:rsidTr="00550F74">
        <w:trPr>
          <w:trHeight w:val="1036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5498C74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19E0519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9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Calculation of First-Law Quantities</w:t>
            </w:r>
          </w:p>
          <w:p w14:paraId="06366A73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10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State Functions and Line Integrals</w:t>
            </w:r>
          </w:p>
          <w:p w14:paraId="709E7380" w14:textId="77777777" w:rsidR="00550F74" w:rsidRPr="00E30182" w:rsidRDefault="00550F74" w:rsidP="00D338D0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2.11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he Molecular Nature of Internal Energy</w:t>
            </w:r>
          </w:p>
        </w:tc>
      </w:tr>
      <w:tr w:rsidR="00550F74" w:rsidRPr="00E30182" w14:paraId="78B928FB" w14:textId="77777777" w:rsidTr="00550F74">
        <w:trPr>
          <w:trHeight w:val="1036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C97DEA0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9449FF5" w14:textId="77777777" w:rsidR="00550F74" w:rsidRPr="00E30182" w:rsidRDefault="00550F74" w:rsidP="00914ADE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problems of Chapter 2.</w:t>
            </w:r>
          </w:p>
        </w:tc>
      </w:tr>
      <w:tr w:rsidR="00550F74" w:rsidRPr="00E30182" w14:paraId="566D9329" w14:textId="77777777" w:rsidTr="00550F74">
        <w:trPr>
          <w:trHeight w:val="786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266211D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3114028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8.1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Compression Factors</w:t>
            </w:r>
          </w:p>
          <w:p w14:paraId="57D72AA7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8.2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Real-Gas Equations of State </w:t>
            </w:r>
          </w:p>
          <w:p w14:paraId="748C26A0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8.3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Condensation </w:t>
            </w:r>
          </w:p>
          <w:p w14:paraId="3FB2BFC9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8.4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Critical Data and Equations of State </w:t>
            </w:r>
          </w:p>
          <w:p w14:paraId="47745F01" w14:textId="77777777" w:rsidR="00550F74" w:rsidRPr="00E30182" w:rsidRDefault="00550F74" w:rsidP="00C80571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8.5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Calculation of Liquid</w:t>
            </w:r>
            <w:r w:rsidR="00C80571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-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Vapor Equilibria</w:t>
            </w:r>
          </w:p>
        </w:tc>
      </w:tr>
      <w:tr w:rsidR="00550F74" w:rsidRPr="00E30182" w14:paraId="6B864737" w14:textId="77777777" w:rsidTr="00550F74">
        <w:trPr>
          <w:trHeight w:val="1346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4B37804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4100F6A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8.6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he Critical State 254</w:t>
            </w:r>
          </w:p>
          <w:p w14:paraId="672C26CE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8.7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he Law of Corresponding States 255</w:t>
            </w:r>
          </w:p>
          <w:p w14:paraId="23D989C0" w14:textId="77777777" w:rsidR="00550F74" w:rsidRPr="00550F74" w:rsidRDefault="00550F74" w:rsidP="00550F7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8.8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Differences Between Real-Gas and Ideal-Gas Thermodynamic Properties</w:t>
            </w:r>
          </w:p>
        </w:tc>
      </w:tr>
      <w:tr w:rsidR="00550F74" w:rsidRPr="00E30182" w14:paraId="5E031ACE" w14:textId="77777777" w:rsidTr="00550F74">
        <w:trPr>
          <w:trHeight w:val="1346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966F93A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E73DD72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problems of Chapter 8.</w:t>
            </w:r>
          </w:p>
        </w:tc>
      </w:tr>
      <w:tr w:rsidR="00550F74" w:rsidRPr="00E30182" w14:paraId="404CC2D3" w14:textId="77777777" w:rsidTr="00550F74">
        <w:trPr>
          <w:trHeight w:val="1346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8283A1C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A4A25E0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3.1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The Second Law of Thermodynamics </w:t>
            </w:r>
          </w:p>
          <w:p w14:paraId="099BFD30" w14:textId="77777777" w:rsidR="00550F74" w:rsidRPr="00D338D0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3.2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Heat Engines </w:t>
            </w:r>
          </w:p>
        </w:tc>
      </w:tr>
      <w:tr w:rsidR="00550F74" w:rsidRPr="00E30182" w14:paraId="53250E20" w14:textId="77777777" w:rsidTr="00550F74">
        <w:trPr>
          <w:trHeight w:val="721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BDAEED2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908C3C7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3.3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Entropy </w:t>
            </w:r>
          </w:p>
          <w:p w14:paraId="604BB329" w14:textId="77777777" w:rsidR="00550F74" w:rsidRPr="00E30182" w:rsidRDefault="00550F74" w:rsidP="00D338D0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3.4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Calculation of Entropy Changes</w:t>
            </w:r>
          </w:p>
        </w:tc>
      </w:tr>
      <w:tr w:rsidR="00550F74" w:rsidRPr="00E30182" w14:paraId="555D9992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F9BC07C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3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5342D3D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3.5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Entropy, Reversibility, and Irreversibility </w:t>
            </w:r>
          </w:p>
          <w:p w14:paraId="5DB84EFB" w14:textId="77777777" w:rsidR="00550F74" w:rsidRDefault="00550F74" w:rsidP="00D338D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3.6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The Thermodynamic Temperature Scale </w:t>
            </w:r>
          </w:p>
          <w:p w14:paraId="02BADA84" w14:textId="77777777" w:rsidR="00550F74" w:rsidRPr="00E30182" w:rsidRDefault="00550F74" w:rsidP="00D338D0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3.7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What Is Entropy?</w:t>
            </w:r>
          </w:p>
        </w:tc>
      </w:tr>
      <w:tr w:rsidR="00550F74" w:rsidRPr="00E30182" w14:paraId="639D0150" w14:textId="77777777" w:rsidTr="00550F74">
        <w:trPr>
          <w:trHeight w:val="721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2D968E9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99A6837" w14:textId="77777777" w:rsidR="00550F74" w:rsidRPr="00E30182" w:rsidRDefault="00550F74" w:rsidP="00914ADE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problems of Chapter 3.</w:t>
            </w:r>
          </w:p>
        </w:tc>
      </w:tr>
      <w:tr w:rsidR="00550F74" w:rsidRPr="00E30182" w14:paraId="29E0B1C6" w14:textId="77777777" w:rsidTr="00550F74">
        <w:trPr>
          <w:trHeight w:val="718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9484A28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551B02F" w14:textId="77777777" w:rsidR="00550F74" w:rsidRPr="00E30182" w:rsidRDefault="00550F74" w:rsidP="00914ADE">
            <w:pPr>
              <w:widowControl w:val="0"/>
              <w:spacing w:after="0" w:line="268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Midterm examination.</w:t>
            </w:r>
          </w:p>
        </w:tc>
      </w:tr>
      <w:tr w:rsidR="00550F74" w:rsidRPr="00E30182" w14:paraId="3C905684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C10C356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A227BE2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4.1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Material Equilibrium </w:t>
            </w:r>
          </w:p>
          <w:p w14:paraId="37F74513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4.2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Entropy and Equilibrium </w:t>
            </w:r>
          </w:p>
          <w:p w14:paraId="2421B7AE" w14:textId="77777777" w:rsidR="00550F74" w:rsidRPr="00E30182" w:rsidRDefault="00550F74" w:rsidP="00EA6F5B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4.3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he Gibbs and Helmholtz Energies</w:t>
            </w:r>
          </w:p>
        </w:tc>
      </w:tr>
      <w:tr w:rsidR="00550F74" w:rsidRPr="00E30182" w14:paraId="53D2ACEF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853EAA9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65E0DAB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4.4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hermodynamic Relations for a System</w:t>
            </w:r>
          </w:p>
          <w:p w14:paraId="313F1C68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in Equilibrium </w:t>
            </w:r>
          </w:p>
          <w:p w14:paraId="5D319FF7" w14:textId="77777777" w:rsidR="00550F74" w:rsidRPr="00E30182" w:rsidRDefault="00550F74" w:rsidP="00EA6F5B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4.5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Calculation of Changes in State Functions </w:t>
            </w:r>
          </w:p>
        </w:tc>
      </w:tr>
      <w:tr w:rsidR="00550F74" w:rsidRPr="00E30182" w14:paraId="046AF3BC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4411D5F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110A977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4.6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Chemical Potentials and Material Equilibrium </w:t>
            </w:r>
          </w:p>
          <w:p w14:paraId="57421FE8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4.7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Phase Equilibrium </w:t>
            </w:r>
          </w:p>
          <w:p w14:paraId="1ECEF3C8" w14:textId="77777777" w:rsidR="00550F74" w:rsidRPr="00E30182" w:rsidRDefault="00550F74" w:rsidP="00EA6F5B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4.8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Reaction Equilibrium </w:t>
            </w:r>
          </w:p>
        </w:tc>
      </w:tr>
      <w:tr w:rsidR="00550F74" w:rsidRPr="00E30182" w14:paraId="119F0CE4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6152FFE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5DEDBB2" w14:textId="77777777" w:rsidR="00550F74" w:rsidRPr="00E30182" w:rsidRDefault="00550F74" w:rsidP="00914ADE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problems of Chapter 4.</w:t>
            </w:r>
          </w:p>
        </w:tc>
      </w:tr>
      <w:tr w:rsidR="00550F74" w:rsidRPr="00E30182" w14:paraId="5387A014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DBE3669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53A1ABC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5.1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Standard States of Pure Substances </w:t>
            </w:r>
          </w:p>
          <w:p w14:paraId="412067CD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5.2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Standard Enthalpy of Reaction </w:t>
            </w:r>
          </w:p>
          <w:p w14:paraId="133B0495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5.3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Standard Enthalpy of Formation </w:t>
            </w:r>
          </w:p>
          <w:p w14:paraId="5A2B8B30" w14:textId="77777777" w:rsidR="00550F74" w:rsidRPr="00550F74" w:rsidRDefault="00550F74" w:rsidP="00550F7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5.4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Determination of Standard Enthalpies of Formation and Reaction </w:t>
            </w:r>
          </w:p>
        </w:tc>
      </w:tr>
      <w:tr w:rsidR="00550F74" w:rsidRPr="00E30182" w14:paraId="47E2A633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51511D5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459E7CD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5.5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Temperature Dependence of Reaction Heats </w:t>
            </w:r>
          </w:p>
          <w:p w14:paraId="681E91FD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5.6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Use of a Spreadsheet to Obtain a Polynomial Fit </w:t>
            </w:r>
          </w:p>
          <w:p w14:paraId="77D3940A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5.7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Conventional Entropies and the Third Law </w:t>
            </w:r>
          </w:p>
          <w:p w14:paraId="0AE32A83" w14:textId="77777777" w:rsidR="00550F74" w:rsidRPr="00E30182" w:rsidRDefault="00550F74" w:rsidP="00EA6F5B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5.8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Standard Gibbs Energy of Reaction </w:t>
            </w:r>
          </w:p>
        </w:tc>
      </w:tr>
      <w:tr w:rsidR="00550F74" w:rsidRPr="00E30182" w14:paraId="2CD9BFE4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D0EDEB9" w14:textId="77777777" w:rsidR="00550F74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E834423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problems of Chapter 5.</w:t>
            </w:r>
          </w:p>
        </w:tc>
      </w:tr>
      <w:tr w:rsidR="00550F74" w:rsidRPr="00E30182" w14:paraId="203B513A" w14:textId="77777777" w:rsidTr="00550F74">
        <w:trPr>
          <w:trHeight w:val="721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8A36B1D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05116D7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6.1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Chemical Potentials in an Ideal Gas Mixture </w:t>
            </w:r>
          </w:p>
          <w:p w14:paraId="71E6381A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6.2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Ideal-Gas Reaction Equilibrium </w:t>
            </w:r>
          </w:p>
          <w:p w14:paraId="28034358" w14:textId="77777777" w:rsidR="00550F74" w:rsidRPr="00550F74" w:rsidRDefault="00550F74" w:rsidP="00550F7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6.3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emperature Dependence of the Equilibrium Constant</w:t>
            </w:r>
          </w:p>
        </w:tc>
      </w:tr>
      <w:tr w:rsidR="00550F74" w:rsidRPr="00E30182" w14:paraId="58083C1A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EA7D1C6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7275925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6.4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Ideal-Gas Equilibrium Calculations </w:t>
            </w:r>
          </w:p>
          <w:p w14:paraId="2B93AD78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6.5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Simultaneous Equilibria </w:t>
            </w:r>
          </w:p>
          <w:p w14:paraId="5B72A3F1" w14:textId="77777777" w:rsidR="00550F74" w:rsidRPr="00E30182" w:rsidRDefault="00550F74" w:rsidP="00EA6F5B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6.6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Shifts in Ideal-Gas Reaction Equilibria </w:t>
            </w:r>
          </w:p>
        </w:tc>
      </w:tr>
      <w:tr w:rsidR="00550F74" w:rsidRPr="00E30182" w14:paraId="3A8D98A9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EF68C55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3727F61" w14:textId="77777777" w:rsidR="00550F74" w:rsidRPr="00E30182" w:rsidRDefault="00550F74" w:rsidP="001F79C1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problems of Chapter 6.</w:t>
            </w:r>
          </w:p>
        </w:tc>
      </w:tr>
      <w:tr w:rsidR="00550F74" w:rsidRPr="00E30182" w14:paraId="301A2C47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5265EDD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C122B77" w14:textId="77777777" w:rsidR="00550F74" w:rsidRPr="00E30182" w:rsidRDefault="00550F74" w:rsidP="001F79C1">
            <w:pPr>
              <w:widowControl w:val="0"/>
              <w:spacing w:after="0" w:line="268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econd Midterm examination.</w:t>
            </w:r>
          </w:p>
        </w:tc>
      </w:tr>
      <w:tr w:rsidR="00550F74" w:rsidRPr="00E30182" w14:paraId="29AC68A6" w14:textId="77777777" w:rsidTr="00550F74">
        <w:trPr>
          <w:trHeight w:val="721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7217489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9809651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4.1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Kinetic–Molecular Theory of Gases</w:t>
            </w:r>
          </w:p>
          <w:p w14:paraId="351386A8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4.2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Pressure of an Ideal Gas</w:t>
            </w:r>
          </w:p>
          <w:p w14:paraId="49219DB8" w14:textId="77777777" w:rsidR="00550F74" w:rsidRPr="00E30182" w:rsidRDefault="00550F74" w:rsidP="00EA6F5B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4.3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emperature</w:t>
            </w:r>
          </w:p>
        </w:tc>
      </w:tr>
      <w:tr w:rsidR="00550F74" w:rsidRPr="00E30182" w14:paraId="57DABCBC" w14:textId="77777777" w:rsidTr="00550F74">
        <w:trPr>
          <w:trHeight w:val="1036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63762BF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8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5D42D4D" w14:textId="77777777" w:rsidR="00550F74" w:rsidRPr="00E30182" w:rsidRDefault="00550F74" w:rsidP="00914ADE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4.4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Distribution of Molecular Speeds in an Ideal Gas </w:t>
            </w:r>
          </w:p>
        </w:tc>
      </w:tr>
      <w:tr w:rsidR="00550F74" w:rsidRPr="00E30182" w14:paraId="573F4D24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D87695C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9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EE1F24C" w14:textId="77777777" w:rsidR="00550F74" w:rsidRDefault="00550F74" w:rsidP="00EA6F5B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4.5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Applications of the Maxwell Distribution </w:t>
            </w:r>
          </w:p>
          <w:p w14:paraId="4D191B76" w14:textId="77777777" w:rsidR="00550F74" w:rsidRPr="002203A5" w:rsidRDefault="00550F74" w:rsidP="002203A5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4.6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Collisions with a Wall and Effusion </w:t>
            </w:r>
          </w:p>
        </w:tc>
      </w:tr>
      <w:tr w:rsidR="00550F74" w:rsidRPr="00E30182" w14:paraId="79DE1D70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27F3EA9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30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693B867" w14:textId="77777777" w:rsidR="00550F74" w:rsidRDefault="00550F74" w:rsidP="002203A5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4.7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Molecular Collisions and Mean Free Path</w:t>
            </w:r>
          </w:p>
          <w:p w14:paraId="7C162D8B" w14:textId="77777777" w:rsidR="00550F74" w:rsidRPr="002203A5" w:rsidRDefault="00550F74" w:rsidP="002203A5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4.8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The Barometric Formula </w:t>
            </w:r>
          </w:p>
        </w:tc>
      </w:tr>
      <w:tr w:rsidR="00550F74" w:rsidRPr="00E30182" w14:paraId="6AA0AFBF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91C39E9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1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AE692F6" w14:textId="77777777" w:rsidR="00550F74" w:rsidRPr="00E30182" w:rsidRDefault="00550F74" w:rsidP="00914ADE">
            <w:pPr>
              <w:widowControl w:val="0"/>
              <w:spacing w:after="0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problems of chapter 14.</w:t>
            </w:r>
          </w:p>
        </w:tc>
      </w:tr>
      <w:tr w:rsidR="00550F74" w:rsidRPr="00E30182" w14:paraId="0C0A58FF" w14:textId="77777777" w:rsidTr="00550F74">
        <w:trPr>
          <w:trHeight w:val="549"/>
        </w:trPr>
        <w:tc>
          <w:tcPr>
            <w:tcW w:w="0" w:type="auto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1831E0F" w14:textId="77777777" w:rsidR="00550F74" w:rsidRPr="00E30182" w:rsidRDefault="00550F74" w:rsidP="00914AD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2</w:t>
            </w:r>
          </w:p>
        </w:tc>
        <w:tc>
          <w:tcPr>
            <w:tcW w:w="7273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E24FFF7" w14:textId="77777777" w:rsidR="00550F74" w:rsidRDefault="00550F74" w:rsidP="002203A5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4.9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The Boltzmann Distribution Law </w:t>
            </w:r>
          </w:p>
          <w:p w14:paraId="3C7C6A64" w14:textId="77777777" w:rsidR="00550F74" w:rsidRPr="00E30182" w:rsidRDefault="00550F74" w:rsidP="002203A5">
            <w:pPr>
              <w:widowControl w:val="0"/>
              <w:spacing w:after="0" w:line="268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14.10 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Heat Capacities of Ideal Polyatomic Gases</w:t>
            </w:r>
          </w:p>
        </w:tc>
      </w:tr>
    </w:tbl>
    <w:p w14:paraId="0404D9E0" w14:textId="77777777" w:rsidR="00927116" w:rsidRDefault="00927116" w:rsidP="00006D59">
      <w:pPr>
        <w:rPr>
          <w:rFonts w:asciiTheme="majorBidi" w:hAnsiTheme="majorBidi" w:cstheme="majorBidi"/>
          <w:sz w:val="24"/>
          <w:szCs w:val="24"/>
        </w:rPr>
      </w:pPr>
    </w:p>
    <w:p w14:paraId="4927126F" w14:textId="77777777" w:rsidR="00914ADE" w:rsidRDefault="00914ADE" w:rsidP="00006D59">
      <w:pPr>
        <w:rPr>
          <w:rFonts w:asciiTheme="majorBidi" w:hAnsiTheme="majorBidi" w:cstheme="majorBidi"/>
          <w:sz w:val="24"/>
          <w:szCs w:val="24"/>
        </w:rPr>
      </w:pPr>
    </w:p>
    <w:p w14:paraId="7AFAFEAB" w14:textId="77777777" w:rsidR="00914ADE" w:rsidRPr="00006D59" w:rsidRDefault="00914ADE" w:rsidP="00006D59">
      <w:pPr>
        <w:rPr>
          <w:rFonts w:asciiTheme="majorBidi" w:hAnsiTheme="majorBidi" w:cstheme="majorBidi"/>
          <w:sz w:val="24"/>
          <w:szCs w:val="24"/>
        </w:rPr>
      </w:pPr>
      <w:r w:rsidRPr="00E30182">
        <w:rPr>
          <w:sz w:val="28"/>
          <w:szCs w:val="28"/>
          <w14:ligatures w14:val="none"/>
        </w:rPr>
        <w:t xml:space="preserve">* See your </w:t>
      </w:r>
      <w:hyperlink r:id="rId5" w:history="1">
        <w:proofErr w:type="spellStart"/>
        <w:r w:rsidRPr="00E30182">
          <w:rPr>
            <w:rStyle w:val="Hyperlink"/>
            <w:sz w:val="28"/>
            <w:szCs w:val="28"/>
            <w14:ligatures w14:val="none"/>
          </w:rPr>
          <w:t>Golestan</w:t>
        </w:r>
        <w:proofErr w:type="spellEnd"/>
      </w:hyperlink>
      <w:r w:rsidRPr="00E30182">
        <w:rPr>
          <w:sz w:val="28"/>
          <w:szCs w:val="28"/>
          <w14:ligatures w14:val="none"/>
        </w:rPr>
        <w:t xml:space="preserve"> for the date and time of each session.</w:t>
      </w:r>
    </w:p>
    <w:sectPr w:rsidR="00914ADE" w:rsidRPr="00006D59" w:rsidSect="001C7727">
      <w:pgSz w:w="11907" w:h="16840" w:code="9"/>
      <w:pgMar w:top="1021" w:right="1021" w:bottom="1021" w:left="102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bGwMDMxMDKxNDRR0lEKTi0uzszPAykwrgUADDMXcCwAAAA="/>
  </w:docVars>
  <w:rsids>
    <w:rsidRoot w:val="00305F38"/>
    <w:rsid w:val="00006D59"/>
    <w:rsid w:val="000720D0"/>
    <w:rsid w:val="001C7727"/>
    <w:rsid w:val="002203A5"/>
    <w:rsid w:val="00225B59"/>
    <w:rsid w:val="00305F38"/>
    <w:rsid w:val="00345FB0"/>
    <w:rsid w:val="00550F74"/>
    <w:rsid w:val="00577C97"/>
    <w:rsid w:val="005C6426"/>
    <w:rsid w:val="005E65FC"/>
    <w:rsid w:val="00671926"/>
    <w:rsid w:val="007B1665"/>
    <w:rsid w:val="00914ADE"/>
    <w:rsid w:val="00927116"/>
    <w:rsid w:val="00971BD0"/>
    <w:rsid w:val="00C80571"/>
    <w:rsid w:val="00D338D0"/>
    <w:rsid w:val="00DC464E"/>
    <w:rsid w:val="00E30182"/>
    <w:rsid w:val="00EA6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E08F0"/>
  <w15:docId w15:val="{7330DCC8-AD31-40EE-8EC4-BA7DE7C85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F38"/>
    <w:pPr>
      <w:spacing w:after="180" w:line="271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018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1BD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E65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olestan.uok.ac.ir/home/Default.htm" TargetMode="External"/><Relationship Id="rId4" Type="http://schemas.openxmlformats.org/officeDocument/2006/relationships/hyperlink" Target="https://drive.google.com/drive/folders/1qKpt8KlR6FpLvJDcR824sYpNo4n2q1h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731</Words>
  <Characters>417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rdoo.net</Company>
  <LinksUpToDate>false</LinksUpToDate>
  <CharactersWithSpaces>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di</dc:creator>
  <cp:lastModifiedBy>Mehdi</cp:lastModifiedBy>
  <cp:revision>14</cp:revision>
  <dcterms:created xsi:type="dcterms:W3CDTF">2018-11-03T20:39:00Z</dcterms:created>
  <dcterms:modified xsi:type="dcterms:W3CDTF">2021-02-16T09:00:00Z</dcterms:modified>
</cp:coreProperties>
</file>